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นาโน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TNN2024OCT31_1800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ตรวจสอบสภาพอากาศกับทีมกันค่ะ ที่บ้านเราจะได้สัมผัสกับลมหนาวอย่างชัดเจนถึงต้องมีฝนฟ้าคะนองนะคะโดยเฉพาะทาง ต้องระวังฝนตกหนักสาเหตุเป็นเพราะว่าช่วงนี้ถ้ามีแนวข้อสอบของโลกตะวันออก และลมตะวันตกที่เกิดขึ้นบริเวณภาคใต้ทะเลอันดามันและฝั่งอ่าวไทยค่ะ จากนั้นช่วงวันที่ 2-5 พฤศจิกายนนะคะคาดว่าลมหนาวกำลังปานกลางถึงค่อนข้างแรงอีกรอบหนึ่ง ซึ่งเป็นระลอกใหม่จากประเทศจีนนะคะจะแพ้ จะมีฝนฟ้าคะนองเกิดขึ้นได้ก่อนค่ะจากนั้นอุณหภูมิจะลดลงโดยภาคเหนือและภาคอีสานอากาศจะเย็นลงประมาณ 2-4 องศาเซลเซียส ส่วนภาคกลางภาคตะวัน กรุงเทพฯนะคะอุณหภูมิจะลดลงเล็กน้อยประมาณ 1 ถึง 3 องศา สัปดาห์หน้า ยังคงเฝ้าระวังและฝนตกหนักต่อเนื่องค่ะเพราะว่าในช่วง วันที่ 2-5 พฤศจิกายนนะคะจะมีอยู่บริเวณภาคใต้ตอนกลางและมาตรวจสอบสภาพอากาศ ลายผ้ากันค่ะ รถที่ภาคเหนืออากาศเย็นในตอนเช้าทางกลของภาคและมีฝนเล็กน้อยร้อยละ 10 ของพื้นที่ส่วนมากแม่ฮ่องสอน พิษณุโลกและเพชรบูรณ์อุณหภูมิต่ำสุด 21 องศาเซลเซียส อีสานมีอากาศเย็นในตอนเช้าและมีฝนเล็กน้อยร้อยละ 10 ของพื้นที่ค่ะ ที่จังหวัดเลยชัยภูมินครราชสีมาอุณหภูมิต่ำสุด 22 องศาเซลเซียส กลางวันนี้มีฝนฟ้าคะนองร้อยละ 30 ของพื้นที่ค่ะ ส่วนมากที่กาญจนบุรีสุพรรณบุรี นครศรีอยุธยาลพบุรีสระบุรีนครปฐม ราชบุรีสมุทรสงครามและสมุทรสาคร ภาคตะวันออกมีฝนฟ้าคะนองร้อยละ 40 ของพื้นที่และมีฝนตกหนักบางแห่ง บริเวณจังหวัดสระแก้วระยองจันทบุรีและตราด ทะเลมีคลื่นสูงประมาณ 1 เมตร ถ้ายังคงมีฝนตกหนักบางแห่งวันนี้มีฝนฟ้าคะนองร้อยละ 60 ของพื้นที่ ส่วนมากที่เพชรบุรีประจวบคีรีขันธ์ สุราษฎร์ธานีนครศรีธรรมราชชุมพรสงขลายะลาปัตตานีนราธิวาสระนองพังงาตรังและสตูล ทะเลทั้ง 2 ฝั่งคลื่นสูงประมาณ 2 เมตร ห่างฝั่งคลื่นสูง 1 2 เมตรแต่ว่าบริเวณที่มีขนขึ้น ก็ส่งเลยค่ะ กรุงเทพฯและปริมณฑลมีฝนฟ้าคะนอง 30 ที่อุณหภูมิต่ำสุดกี่องศา องศาค่ะ ต่อกันที่เรื่องของปริมาณฝนตั้งแต่ต้นจนถึงปัจจุบันนี้ฝนตกในประเทศไทยมากน้อยขนาดไหน รายละเอียดการกับคุณวนิดาเลยค่ะ เมื่อเข้าสู่ช่วงเดือนพฤศจิกายนก็หมายความว่าเรากำลังจะเข้าสู่ฤดูแล้งแล้วนะคะ สำหรับฤดูแล้งนั้นเป็นพวกของที่มีฝนตกหนักฝนตกน้อยจะมีฝนตกไหม ลงมาจะไปร้อนไม่ได้ช่วยขายแรงค่ะ สำหรับประเทศไทยกรมชลประทานได้ประกาศให้ดูแลเรื่องตั้งแต่วันที่ 1 พฤศจิกายน วันที่ 30 เมษายนซึ่งเป็นช่วงที่ประเทศไทยจะมีกลุ่มน้อยค่ะ ที่ผ่านมาปีนี้นั้นครอบคลุมประมาณ 5 เดือน เบื้องต้นคู่อย่างเป็นทางการเมื่อวันที่ 20 พฤษภาคมซึ่งช้ากว่าปกติ แล้วปีนี้เขาไปด้วยคนจะช้ากว่าปกติเล็กน้อยเช่นกัน ประมาณต้นเดือนพฤศจิกายน ปริมาณฝนรวมรายปีต่างประเทศนับตั้งแต่ต้นปีจนถึงเดือนตุลาคม ปริมาณฝนเล็กน้อยค่ะที่ผ่านมาซึ่งอยู่ในสภาวะ ฝนตก ปกติ ฝนเทียม ช่วยดันให้ปริมาณฝนกรุงเทพฯมากขึ้นได้ภาพรวมทั้งประเทศมากกว่าค่ะ 2 เปอร์เซ็นต์ ได้น้อยกว่าค่าปกติเดินทางภาคเหนือ ภาคตะวันออก มากกว่าค่าปกติเล็กน้อย สถานการณ์ฝน Asian เสาร์อาทิตย์ที่ผ่านมาทำให้สถานการณ์นั้น เขื่อนภูมิพลเขื่อนสิริกิติ์ แควน้อย ปริมาณน้ำท่วม 2 หมื่นล้านลูกบาศก์เมตรแล้วค่ะโดยเฉพาะ ปริมาณน้ำในเขื่อน เอามาร้อยเปอร์เซ็นต์ ปริมาณน้ำที่เขื่อนอยากจะทำให้เจ้าพระยาพ้นจากวิกฤติภัยแล้งจนถึงเดือนเมษายนได้ค่ะ นี่ก็เป็นภาพรวมสรุปปริมาณฝนในปีนับตั้งแต่ต้นปีที่ผ่านมาจนถึง 31 สมาคมปี 2557 นะคะ ฝน หรือว่าในเกณฑ์ค่อนข้างดีทีเดียวนะคะ วันฮาโลวีนให้สัตว์ต่างๆค่ะ นี่เป็นภาพที่บรรดาสัตว์ต่างๆและสัตว์ ที่บอกว่าสำหรับจะเต็มที่ให้สัญญาณไม่มีอะไรอยู่ข้างในค่ะเพื่อนกันเล็กน้อยเท่านั้น มันบอกว่าการให้นั้นเป็นการฝึกทักษะให้พวกมันจะให้พวกมันสามารถยึดต่อแรงเล่นได้ พัฒนาการเรียนรู้ การผจญการโจมตีและการพึ่งไปมาจากลูกฟักทองได้ค่ะ วันนี้หมดเวลาแล้วนะคะสำหรับ EMS สามารถติดตามช่องทาง Facebook Instagram LINE วันนี้ล่ะคุณผู้ชม สวัสดีค่ะ เหมือนเดิม เสียงดนตรี เครดิต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นาโน ฝึก Revoice พยากรณ์อากาศ TNN2024OCT31_1800</dc:title>
  <dc:creator/>
  <cp:keywords/>
  <dcterms:created xsi:type="dcterms:W3CDTF">2025-04-23T02:36:34Z</dcterms:created>
  <dcterms:modified xsi:type="dcterms:W3CDTF">2025-04-23T02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เมษายน 2568 เวลา 08.32 น.</vt:lpwstr>
  </property>
  <property fmtid="{D5CDD505-2E9C-101B-9397-08002B2CF9AE}" pid="3" name="subtitle">
    <vt:lpwstr/>
  </property>
</Properties>
</file>